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aconcuadrcula"/>
        <w:tblW w:w="0" w:type="auto"/>
        <w:tblLook w:val="04A0" w:firstRow="1" w:lastRow="0" w:firstColumn="1" w:lastColumn="0" w:noHBand="0" w:noVBand="1"/>
      </w:tblPr>
      <w:tblGrid>
        <w:gridCol w:w="2942"/>
        <w:gridCol w:w="2943"/>
        <w:gridCol w:w="2943"/>
      </w:tblGrid>
      <w:tr w:rsidR="00405F98" w:rsidTr="00405F98">
        <w:tc>
          <w:tcPr>
            <w:tcW w:w="2942" w:type="dxa"/>
          </w:tcPr>
          <w:p w:rsidR="00405F98" w:rsidRDefault="006F3A45" w:rsidP="00405F98">
            <w:pPr>
              <w:jc w:val="center"/>
            </w:pPr>
            <w:r>
              <w:t>Fecha entrega: 08</w:t>
            </w:r>
            <w:r w:rsidR="000F6374">
              <w:t>/12</w:t>
            </w:r>
            <w:r w:rsidR="00405F98">
              <w:t>/17</w:t>
            </w:r>
          </w:p>
        </w:tc>
        <w:tc>
          <w:tcPr>
            <w:tcW w:w="2943" w:type="dxa"/>
          </w:tcPr>
          <w:p w:rsidR="00405F98" w:rsidRPr="006F036A" w:rsidRDefault="00405F98" w:rsidP="00405F98">
            <w:pPr>
              <w:jc w:val="center"/>
            </w:pPr>
            <w:r>
              <w:t xml:space="preserve">Tarea: </w:t>
            </w:r>
            <w:r w:rsidR="006F3A45">
              <w:t>Definición de hilos (bajo nivel)</w:t>
            </w:r>
          </w:p>
        </w:tc>
        <w:tc>
          <w:tcPr>
            <w:tcW w:w="2943" w:type="dxa"/>
          </w:tcPr>
          <w:p w:rsidR="00405F98" w:rsidRDefault="00AB45E2" w:rsidP="00405F98">
            <w:pPr>
              <w:jc w:val="center"/>
            </w:pPr>
            <w:r>
              <w:t xml:space="preserve">Número </w:t>
            </w:r>
            <w:r w:rsidR="00617289">
              <w:t xml:space="preserve">de </w:t>
            </w:r>
            <w:r w:rsidR="006F3A45">
              <w:t>tarea: 3-3</w:t>
            </w:r>
          </w:p>
        </w:tc>
      </w:tr>
      <w:tr w:rsidR="00405F98" w:rsidTr="00405F98">
        <w:tc>
          <w:tcPr>
            <w:tcW w:w="2942" w:type="dxa"/>
          </w:tcPr>
          <w:p w:rsidR="00405F98" w:rsidRDefault="00405F98" w:rsidP="00405F98">
            <w:pPr>
              <w:jc w:val="center"/>
            </w:pPr>
            <w:r>
              <w:t>Grupo: 3CM3</w:t>
            </w:r>
          </w:p>
        </w:tc>
        <w:tc>
          <w:tcPr>
            <w:tcW w:w="2943" w:type="dxa"/>
          </w:tcPr>
          <w:p w:rsidR="00405F98" w:rsidRDefault="00405F98" w:rsidP="00405F98">
            <w:pPr>
              <w:jc w:val="center"/>
            </w:pPr>
            <w:r>
              <w:t>Alumno: Monroy Martos Elioth</w:t>
            </w:r>
          </w:p>
        </w:tc>
        <w:tc>
          <w:tcPr>
            <w:tcW w:w="2943" w:type="dxa"/>
          </w:tcPr>
          <w:p w:rsidR="00405F98" w:rsidRDefault="00405F98" w:rsidP="00405F98">
            <w:pPr>
              <w:jc w:val="center"/>
            </w:pPr>
            <w:r>
              <w:t>Arquitectura de Computadoras</w:t>
            </w:r>
          </w:p>
        </w:tc>
      </w:tr>
    </w:tbl>
    <w:p w:rsidR="00F23562" w:rsidRPr="005D26DC" w:rsidRDefault="00DD4C81" w:rsidP="00F23562">
      <w:pPr>
        <w:pStyle w:val="Ttulo1"/>
        <w:jc w:val="center"/>
      </w:pPr>
      <w:r>
        <w:t>Definición de hilos (bajo nivel)</w:t>
      </w:r>
    </w:p>
    <w:p w:rsidR="00F23562" w:rsidRDefault="00F23562" w:rsidP="00F23562">
      <w:pPr>
        <w:pStyle w:val="Ttulo2"/>
      </w:pPr>
      <w:r>
        <w:t>Desarrollo</w:t>
      </w:r>
    </w:p>
    <w:p w:rsidR="00A3405F" w:rsidRDefault="00D935D6" w:rsidP="0010384B">
      <w:pPr>
        <w:jc w:val="both"/>
      </w:pPr>
      <w:r>
        <w:t>Los hilos (</w:t>
      </w:r>
      <w:proofErr w:type="spellStart"/>
      <w:r>
        <w:t>threads</w:t>
      </w:r>
      <w:proofErr w:type="spellEnd"/>
      <w:r>
        <w:t xml:space="preserve"> en inglés) dentro de un procesador, hacen referencia a un flujo de control de programa</w:t>
      </w:r>
      <w:r w:rsidR="00F57A3C">
        <w:t xml:space="preserve">. Ayudan de forma directa a la manera en la que el procesador administra sus tareas. </w:t>
      </w:r>
    </w:p>
    <w:p w:rsidR="00F57A3C" w:rsidRDefault="00F57A3C" w:rsidP="0010384B">
      <w:pPr>
        <w:jc w:val="both"/>
      </w:pPr>
      <w:r>
        <w:t>La función de los hilos permite que los tiempos de espera entre procesos se aprovechen mejor</w:t>
      </w:r>
      <w:r w:rsidR="00A32091">
        <w:t>. Los hilos permiten dividir una tarea en porciones las cuales se asocian cada una a un hilo. Por lo cual en lugar de realizarse la tarea por completo, esta se ejecuta por porciones, las cuales se van alternando con porciones de otras tareas danto así la “ilusión” de que ambas tareas son ejecutadas al mismo tiempo.</w:t>
      </w:r>
    </w:p>
    <w:p w:rsidR="00A32091" w:rsidRPr="00A3405F" w:rsidRDefault="00F57268" w:rsidP="0010384B">
      <w:pPr>
        <w:jc w:val="both"/>
      </w:pPr>
      <w:r>
        <w:t>Con los hilos se puede hacer parte de un proceso y posteriormente parte de otro proceso, donde cada parte de esos procesos corresponde a un hilo.</w:t>
      </w:r>
      <w:r w:rsidR="008845DB">
        <w:t xml:space="preserve"> El número de hilos depende de forma directa con el número de tareas que se pueden llevar a cabo de forma </w:t>
      </w:r>
      <w:proofErr w:type="spellStart"/>
      <w:r w:rsidR="008845DB">
        <w:t>pseudoparalela</w:t>
      </w:r>
      <w:proofErr w:type="spellEnd"/>
      <w:r w:rsidR="003540F7">
        <w:t xml:space="preserve">. </w:t>
      </w:r>
      <w:r w:rsidR="009336DE">
        <w:t>Comúnmente</w:t>
      </w:r>
      <w:r w:rsidR="003540F7">
        <w:t xml:space="preserve"> por cada </w:t>
      </w:r>
      <w:r w:rsidR="00710B27">
        <w:t>núcleo</w:t>
      </w:r>
      <w:bookmarkStart w:id="0" w:name="_GoBack"/>
      <w:bookmarkEnd w:id="0"/>
      <w:r w:rsidR="003540F7">
        <w:t xml:space="preserve"> dentro del procesador existen dos hilos.</w:t>
      </w:r>
    </w:p>
    <w:p w:rsidR="00FE0D4B" w:rsidRPr="0079078D" w:rsidRDefault="00FE0D4B" w:rsidP="00B545D7">
      <w:pPr>
        <w:pStyle w:val="Ttulo2"/>
        <w:rPr>
          <w:lang w:val="en-GB"/>
        </w:rPr>
      </w:pPr>
      <w:r w:rsidRPr="000F6374">
        <w:t>Referencias</w:t>
      </w:r>
    </w:p>
    <w:p w:rsidR="00555BFB" w:rsidRPr="004957CF" w:rsidRDefault="00555BFB" w:rsidP="004957CF">
      <w:pPr>
        <w:pStyle w:val="Prrafodelista"/>
        <w:numPr>
          <w:ilvl w:val="0"/>
          <w:numId w:val="2"/>
        </w:numPr>
        <w:rPr>
          <w:i/>
        </w:rPr>
      </w:pPr>
      <w:r w:rsidRPr="00837004">
        <w:rPr>
          <w:i/>
        </w:rPr>
        <w:t>ARM1176JZF-S</w:t>
      </w:r>
      <w:r>
        <w:rPr>
          <w:i/>
        </w:rPr>
        <w:t xml:space="preserve">, </w:t>
      </w:r>
      <w:r w:rsidRPr="00837004">
        <w:rPr>
          <w:i/>
        </w:rPr>
        <w:t>Revisión: r0p7</w:t>
      </w:r>
      <w:r>
        <w:rPr>
          <w:i/>
        </w:rPr>
        <w:t xml:space="preserve">. ARM </w:t>
      </w:r>
      <w:proofErr w:type="spellStart"/>
      <w:r>
        <w:rPr>
          <w:i/>
        </w:rPr>
        <w:t>Limited</w:t>
      </w:r>
      <w:proofErr w:type="spellEnd"/>
      <w:r>
        <w:rPr>
          <w:i/>
        </w:rPr>
        <w:t xml:space="preserve">. </w:t>
      </w:r>
      <w:r w:rsidRPr="00FE2FEF">
        <w:rPr>
          <w:i/>
        </w:rPr>
        <w:t>2009.</w:t>
      </w:r>
    </w:p>
    <w:sectPr w:rsidR="00555BFB" w:rsidRPr="004957CF">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723A6A"/>
    <w:multiLevelType w:val="hybridMultilevel"/>
    <w:tmpl w:val="ABC2C2DC"/>
    <w:lvl w:ilvl="0" w:tplc="44FA910A">
      <w:numFmt w:val="bullet"/>
      <w:lvlText w:val=""/>
      <w:lvlJc w:val="left"/>
      <w:pPr>
        <w:ind w:left="720" w:hanging="360"/>
      </w:pPr>
      <w:rPr>
        <w:rFonts w:ascii="Symbol" w:eastAsiaTheme="minorHAnsi" w:hAnsi="Symbol" w:cstheme="minorBidi"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 w15:restartNumberingAfterBreak="0">
    <w:nsid w:val="172A5433"/>
    <w:multiLevelType w:val="hybridMultilevel"/>
    <w:tmpl w:val="FC4EE916"/>
    <w:lvl w:ilvl="0" w:tplc="024A3014">
      <w:start w:val="1"/>
      <w:numFmt w:val="upperLetter"/>
      <w:lvlText w:val="%1)"/>
      <w:lvlJc w:val="left"/>
      <w:pPr>
        <w:ind w:left="720" w:hanging="360"/>
      </w:pPr>
      <w:rPr>
        <w:rFonts w:hint="default"/>
      </w:r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3F851116"/>
    <w:multiLevelType w:val="hybridMultilevel"/>
    <w:tmpl w:val="D9DA2B48"/>
    <w:lvl w:ilvl="0" w:tplc="96943EC0">
      <w:numFmt w:val="bullet"/>
      <w:lvlText w:val=""/>
      <w:lvlJc w:val="left"/>
      <w:pPr>
        <w:ind w:left="720" w:hanging="360"/>
      </w:pPr>
      <w:rPr>
        <w:rFonts w:ascii="Symbol" w:eastAsiaTheme="minorHAnsi" w:hAnsi="Symbol" w:cstheme="minorBidi"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15:restartNumberingAfterBreak="0">
    <w:nsid w:val="4A283067"/>
    <w:multiLevelType w:val="hybridMultilevel"/>
    <w:tmpl w:val="483225A0"/>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6B2074BC"/>
    <w:multiLevelType w:val="hybridMultilevel"/>
    <w:tmpl w:val="3A8C82F0"/>
    <w:lvl w:ilvl="0" w:tplc="3C8AE106">
      <w:numFmt w:val="bullet"/>
      <w:lvlText w:val=""/>
      <w:lvlJc w:val="left"/>
      <w:pPr>
        <w:ind w:left="720" w:hanging="360"/>
      </w:pPr>
      <w:rPr>
        <w:rFonts w:ascii="Symbol" w:eastAsiaTheme="minorHAnsi" w:hAnsi="Symbol" w:cstheme="minorBidi"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M3MrE0NTM2MDKzNDZX0lEKTi0uzszPAykwrwUAHn39KCwAAAA="/>
  </w:docVars>
  <w:rsids>
    <w:rsidRoot w:val="008F082F"/>
    <w:rsid w:val="0001145C"/>
    <w:rsid w:val="000114E9"/>
    <w:rsid w:val="000141C1"/>
    <w:rsid w:val="00015A9F"/>
    <w:rsid w:val="00023EEA"/>
    <w:rsid w:val="000325D5"/>
    <w:rsid w:val="00047370"/>
    <w:rsid w:val="00060AE9"/>
    <w:rsid w:val="0009088D"/>
    <w:rsid w:val="000A18E5"/>
    <w:rsid w:val="000A6FAC"/>
    <w:rsid w:val="000B5BC4"/>
    <w:rsid w:val="000D0702"/>
    <w:rsid w:val="000E07D0"/>
    <w:rsid w:val="000E2DE7"/>
    <w:rsid w:val="000F6374"/>
    <w:rsid w:val="0010384B"/>
    <w:rsid w:val="00136235"/>
    <w:rsid w:val="001605CF"/>
    <w:rsid w:val="00184FC1"/>
    <w:rsid w:val="0019298A"/>
    <w:rsid w:val="0019405E"/>
    <w:rsid w:val="001A16DD"/>
    <w:rsid w:val="001E19FD"/>
    <w:rsid w:val="002129DD"/>
    <w:rsid w:val="00212DEF"/>
    <w:rsid w:val="002547D4"/>
    <w:rsid w:val="0027510D"/>
    <w:rsid w:val="0027766E"/>
    <w:rsid w:val="00284E76"/>
    <w:rsid w:val="00292573"/>
    <w:rsid w:val="0029483D"/>
    <w:rsid w:val="0029774E"/>
    <w:rsid w:val="002A2D0B"/>
    <w:rsid w:val="002B19EC"/>
    <w:rsid w:val="002B7833"/>
    <w:rsid w:val="002C1993"/>
    <w:rsid w:val="002E5346"/>
    <w:rsid w:val="00301E92"/>
    <w:rsid w:val="00305F2C"/>
    <w:rsid w:val="00336CF3"/>
    <w:rsid w:val="003378E1"/>
    <w:rsid w:val="003540F7"/>
    <w:rsid w:val="00356955"/>
    <w:rsid w:val="00371090"/>
    <w:rsid w:val="00374C44"/>
    <w:rsid w:val="003848C7"/>
    <w:rsid w:val="00395289"/>
    <w:rsid w:val="00397A9D"/>
    <w:rsid w:val="003C180B"/>
    <w:rsid w:val="003D0A2C"/>
    <w:rsid w:val="003D5AF7"/>
    <w:rsid w:val="00405F98"/>
    <w:rsid w:val="004074B1"/>
    <w:rsid w:val="00407A88"/>
    <w:rsid w:val="004262EC"/>
    <w:rsid w:val="00433FA1"/>
    <w:rsid w:val="00434D0D"/>
    <w:rsid w:val="00444827"/>
    <w:rsid w:val="00446ADA"/>
    <w:rsid w:val="00452A48"/>
    <w:rsid w:val="0046346E"/>
    <w:rsid w:val="00464907"/>
    <w:rsid w:val="00476F1A"/>
    <w:rsid w:val="00493ECB"/>
    <w:rsid w:val="004957CF"/>
    <w:rsid w:val="00497550"/>
    <w:rsid w:val="004B673B"/>
    <w:rsid w:val="004D1DCB"/>
    <w:rsid w:val="00537CFC"/>
    <w:rsid w:val="00555BFB"/>
    <w:rsid w:val="005612E5"/>
    <w:rsid w:val="0056396A"/>
    <w:rsid w:val="0059671A"/>
    <w:rsid w:val="005C0E61"/>
    <w:rsid w:val="005D26DC"/>
    <w:rsid w:val="005E11E4"/>
    <w:rsid w:val="005F4BDB"/>
    <w:rsid w:val="005F666C"/>
    <w:rsid w:val="0060228F"/>
    <w:rsid w:val="006077A2"/>
    <w:rsid w:val="00617289"/>
    <w:rsid w:val="0062060F"/>
    <w:rsid w:val="006804EC"/>
    <w:rsid w:val="00686438"/>
    <w:rsid w:val="0068735D"/>
    <w:rsid w:val="00690F8E"/>
    <w:rsid w:val="006D0370"/>
    <w:rsid w:val="006E6AE5"/>
    <w:rsid w:val="006E6E08"/>
    <w:rsid w:val="006E794C"/>
    <w:rsid w:val="006F036A"/>
    <w:rsid w:val="006F3A45"/>
    <w:rsid w:val="00710B27"/>
    <w:rsid w:val="00715A2C"/>
    <w:rsid w:val="007211A3"/>
    <w:rsid w:val="00726D71"/>
    <w:rsid w:val="00727268"/>
    <w:rsid w:val="00761ED7"/>
    <w:rsid w:val="00766289"/>
    <w:rsid w:val="00774C63"/>
    <w:rsid w:val="0079078D"/>
    <w:rsid w:val="0079375A"/>
    <w:rsid w:val="007A333B"/>
    <w:rsid w:val="007C49AC"/>
    <w:rsid w:val="007D63D8"/>
    <w:rsid w:val="007D7A1E"/>
    <w:rsid w:val="007F3002"/>
    <w:rsid w:val="007F3BCF"/>
    <w:rsid w:val="00814AD2"/>
    <w:rsid w:val="008305D6"/>
    <w:rsid w:val="00836FD7"/>
    <w:rsid w:val="00837004"/>
    <w:rsid w:val="0085039B"/>
    <w:rsid w:val="00865123"/>
    <w:rsid w:val="00866148"/>
    <w:rsid w:val="008773CB"/>
    <w:rsid w:val="008845DB"/>
    <w:rsid w:val="008B551B"/>
    <w:rsid w:val="008C0F13"/>
    <w:rsid w:val="008D4685"/>
    <w:rsid w:val="008F082F"/>
    <w:rsid w:val="008F2777"/>
    <w:rsid w:val="00910810"/>
    <w:rsid w:val="0091181F"/>
    <w:rsid w:val="00914843"/>
    <w:rsid w:val="009223E0"/>
    <w:rsid w:val="009305F8"/>
    <w:rsid w:val="009336DE"/>
    <w:rsid w:val="00944010"/>
    <w:rsid w:val="0095399C"/>
    <w:rsid w:val="009619D8"/>
    <w:rsid w:val="009674FC"/>
    <w:rsid w:val="00974251"/>
    <w:rsid w:val="00990A08"/>
    <w:rsid w:val="00993E06"/>
    <w:rsid w:val="009C5447"/>
    <w:rsid w:val="009D58FD"/>
    <w:rsid w:val="009F404A"/>
    <w:rsid w:val="00A17D92"/>
    <w:rsid w:val="00A32091"/>
    <w:rsid w:val="00A3405F"/>
    <w:rsid w:val="00A414D1"/>
    <w:rsid w:val="00A557AB"/>
    <w:rsid w:val="00A57DFE"/>
    <w:rsid w:val="00A61D32"/>
    <w:rsid w:val="00A66664"/>
    <w:rsid w:val="00A7045F"/>
    <w:rsid w:val="00A721F5"/>
    <w:rsid w:val="00A73C93"/>
    <w:rsid w:val="00A76A3D"/>
    <w:rsid w:val="00A84954"/>
    <w:rsid w:val="00A90508"/>
    <w:rsid w:val="00A9355C"/>
    <w:rsid w:val="00AA7707"/>
    <w:rsid w:val="00AA7D7E"/>
    <w:rsid w:val="00AB376A"/>
    <w:rsid w:val="00AB45E2"/>
    <w:rsid w:val="00AC4F65"/>
    <w:rsid w:val="00AE111E"/>
    <w:rsid w:val="00AF3C71"/>
    <w:rsid w:val="00AF5267"/>
    <w:rsid w:val="00B12F4A"/>
    <w:rsid w:val="00B15F49"/>
    <w:rsid w:val="00B36ED0"/>
    <w:rsid w:val="00B43A91"/>
    <w:rsid w:val="00B52E26"/>
    <w:rsid w:val="00B545D7"/>
    <w:rsid w:val="00B563D2"/>
    <w:rsid w:val="00B62D20"/>
    <w:rsid w:val="00B74F9C"/>
    <w:rsid w:val="00BB4DCA"/>
    <w:rsid w:val="00BC6F77"/>
    <w:rsid w:val="00BF4410"/>
    <w:rsid w:val="00C05AEB"/>
    <w:rsid w:val="00C12182"/>
    <w:rsid w:val="00C23563"/>
    <w:rsid w:val="00C27275"/>
    <w:rsid w:val="00C27E14"/>
    <w:rsid w:val="00C305DE"/>
    <w:rsid w:val="00C32A9C"/>
    <w:rsid w:val="00C404AB"/>
    <w:rsid w:val="00C63D3D"/>
    <w:rsid w:val="00C74A4A"/>
    <w:rsid w:val="00CA559C"/>
    <w:rsid w:val="00CC0113"/>
    <w:rsid w:val="00CC68A6"/>
    <w:rsid w:val="00CD3F77"/>
    <w:rsid w:val="00CE3AAC"/>
    <w:rsid w:val="00CF45C3"/>
    <w:rsid w:val="00CF531A"/>
    <w:rsid w:val="00D226E3"/>
    <w:rsid w:val="00D4247D"/>
    <w:rsid w:val="00D73C34"/>
    <w:rsid w:val="00D81498"/>
    <w:rsid w:val="00D83B6F"/>
    <w:rsid w:val="00D83BA1"/>
    <w:rsid w:val="00D935D6"/>
    <w:rsid w:val="00D97106"/>
    <w:rsid w:val="00DA54AA"/>
    <w:rsid w:val="00DB1473"/>
    <w:rsid w:val="00DB7DFA"/>
    <w:rsid w:val="00DC2D36"/>
    <w:rsid w:val="00DD4C81"/>
    <w:rsid w:val="00DF1F68"/>
    <w:rsid w:val="00E05350"/>
    <w:rsid w:val="00E65C3A"/>
    <w:rsid w:val="00E825EC"/>
    <w:rsid w:val="00E87BFB"/>
    <w:rsid w:val="00E95C58"/>
    <w:rsid w:val="00EB513C"/>
    <w:rsid w:val="00EF1035"/>
    <w:rsid w:val="00EF60D4"/>
    <w:rsid w:val="00F024F4"/>
    <w:rsid w:val="00F06EB1"/>
    <w:rsid w:val="00F20D15"/>
    <w:rsid w:val="00F23562"/>
    <w:rsid w:val="00F45139"/>
    <w:rsid w:val="00F54A24"/>
    <w:rsid w:val="00F57268"/>
    <w:rsid w:val="00F57A3C"/>
    <w:rsid w:val="00F67EBA"/>
    <w:rsid w:val="00F87C38"/>
    <w:rsid w:val="00F94341"/>
    <w:rsid w:val="00FA3096"/>
    <w:rsid w:val="00FC17E9"/>
    <w:rsid w:val="00FC3B52"/>
    <w:rsid w:val="00FD3B87"/>
    <w:rsid w:val="00FE0D4B"/>
    <w:rsid w:val="00FE2FEF"/>
    <w:rsid w:val="00FF7F05"/>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53DBF4"/>
  <w15:chartTrackingRefBased/>
  <w15:docId w15:val="{FBD93554-114C-401A-96F4-37ED29CDA6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ulo1">
    <w:name w:val="heading 1"/>
    <w:basedOn w:val="Normal"/>
    <w:next w:val="Normal"/>
    <w:link w:val="Ttulo1Car"/>
    <w:uiPriority w:val="9"/>
    <w:qFormat/>
    <w:rsid w:val="00F2356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F2356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00CF531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39"/>
    <w:rsid w:val="00405F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7F3BCF"/>
    <w:pPr>
      <w:ind w:left="720"/>
      <w:contextualSpacing/>
    </w:pPr>
  </w:style>
  <w:style w:type="character" w:customStyle="1" w:styleId="Ttulo1Car">
    <w:name w:val="Título 1 Car"/>
    <w:basedOn w:val="Fuentedeprrafopredeter"/>
    <w:link w:val="Ttulo1"/>
    <w:uiPriority w:val="9"/>
    <w:rsid w:val="00F23562"/>
    <w:rPr>
      <w:rFonts w:asciiTheme="majorHAnsi" w:eastAsiaTheme="majorEastAsia" w:hAnsiTheme="majorHAnsi" w:cstheme="majorBidi"/>
      <w:color w:val="2F5496" w:themeColor="accent1" w:themeShade="BF"/>
      <w:sz w:val="32"/>
      <w:szCs w:val="32"/>
    </w:rPr>
  </w:style>
  <w:style w:type="character" w:customStyle="1" w:styleId="Ttulo2Car">
    <w:name w:val="Título 2 Car"/>
    <w:basedOn w:val="Fuentedeprrafopredeter"/>
    <w:link w:val="Ttulo2"/>
    <w:uiPriority w:val="9"/>
    <w:rsid w:val="00F23562"/>
    <w:rPr>
      <w:rFonts w:asciiTheme="majorHAnsi" w:eastAsiaTheme="majorEastAsia" w:hAnsiTheme="majorHAnsi" w:cstheme="majorBidi"/>
      <w:color w:val="2F5496" w:themeColor="accent1" w:themeShade="BF"/>
      <w:sz w:val="26"/>
      <w:szCs w:val="26"/>
    </w:rPr>
  </w:style>
  <w:style w:type="character" w:customStyle="1" w:styleId="Ttulo3Car">
    <w:name w:val="Título 3 Car"/>
    <w:basedOn w:val="Fuentedeprrafopredeter"/>
    <w:link w:val="Ttulo3"/>
    <w:uiPriority w:val="9"/>
    <w:rsid w:val="00CF531A"/>
    <w:rPr>
      <w:rFonts w:asciiTheme="majorHAnsi" w:eastAsiaTheme="majorEastAsia" w:hAnsiTheme="majorHAnsi" w:cstheme="majorBidi"/>
      <w:color w:val="1F3763" w:themeColor="accent1" w:themeShade="7F"/>
      <w:sz w:val="24"/>
      <w:szCs w:val="24"/>
    </w:rPr>
  </w:style>
  <w:style w:type="paragraph" w:styleId="Descripcin">
    <w:name w:val="caption"/>
    <w:basedOn w:val="Normal"/>
    <w:next w:val="Normal"/>
    <w:uiPriority w:val="35"/>
    <w:unhideWhenUsed/>
    <w:qFormat/>
    <w:rsid w:val="00452A48"/>
    <w:pPr>
      <w:spacing w:after="200" w:line="240" w:lineRule="auto"/>
    </w:pPr>
    <w:rPr>
      <w:i/>
      <w:iCs/>
      <w:color w:val="44546A" w:themeColor="text2"/>
      <w:sz w:val="18"/>
      <w:szCs w:val="18"/>
    </w:rPr>
  </w:style>
  <w:style w:type="character" w:styleId="Hipervnculo">
    <w:name w:val="Hyperlink"/>
    <w:basedOn w:val="Fuentedeprrafopredeter"/>
    <w:uiPriority w:val="99"/>
    <w:unhideWhenUsed/>
    <w:rsid w:val="00B74F9C"/>
    <w:rPr>
      <w:color w:val="0563C1" w:themeColor="hyperlink"/>
      <w:u w:val="single"/>
    </w:rPr>
  </w:style>
  <w:style w:type="character" w:styleId="Mencionar">
    <w:name w:val="Mention"/>
    <w:basedOn w:val="Fuentedeprrafopredeter"/>
    <w:uiPriority w:val="99"/>
    <w:semiHidden/>
    <w:unhideWhenUsed/>
    <w:rsid w:val="00B74F9C"/>
    <w:rPr>
      <w:color w:val="2B579A"/>
      <w:shd w:val="clear" w:color="auto" w:fill="E6E6E6"/>
    </w:rPr>
  </w:style>
  <w:style w:type="character" w:styleId="Mencinsinresolver">
    <w:name w:val="Unresolved Mention"/>
    <w:basedOn w:val="Fuentedeprrafopredeter"/>
    <w:uiPriority w:val="99"/>
    <w:semiHidden/>
    <w:unhideWhenUsed/>
    <w:rsid w:val="00433FA1"/>
    <w:rPr>
      <w:color w:val="808080"/>
      <w:shd w:val="clear" w:color="auto" w:fill="E6E6E6"/>
    </w:rPr>
  </w:style>
  <w:style w:type="paragraph" w:styleId="Textodeglobo">
    <w:name w:val="Balloon Text"/>
    <w:basedOn w:val="Normal"/>
    <w:link w:val="TextodegloboCar"/>
    <w:uiPriority w:val="99"/>
    <w:semiHidden/>
    <w:unhideWhenUsed/>
    <w:rsid w:val="00BC6F77"/>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BC6F7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1</Pages>
  <Words>184</Words>
  <Characters>1013</Characters>
  <Application>Microsoft Office Word</Application>
  <DocSecurity>0</DocSecurity>
  <Lines>8</Lines>
  <Paragraphs>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oth Monroy</dc:creator>
  <cp:keywords/>
  <dc:description/>
  <cp:lastModifiedBy>Elioth Monroy</cp:lastModifiedBy>
  <cp:revision>19</cp:revision>
  <cp:lastPrinted>2017-12-08T03:04:00Z</cp:lastPrinted>
  <dcterms:created xsi:type="dcterms:W3CDTF">2017-12-08T03:04:00Z</dcterms:created>
  <dcterms:modified xsi:type="dcterms:W3CDTF">2017-12-08T03:24:00Z</dcterms:modified>
</cp:coreProperties>
</file>